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129B" w14:textId="5D58B05A" w:rsidR="00CC05C9" w:rsidRPr="000B397B" w:rsidRDefault="000B397B" w:rsidP="000B397B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B397B">
        <w:rPr>
          <w:rFonts w:ascii="Times New Roman" w:hAnsi="Times New Roman" w:cs="Times New Roman"/>
          <w:b/>
          <w:sz w:val="32"/>
          <w:szCs w:val="24"/>
        </w:rPr>
        <w:t>20</w:t>
      </w:r>
      <w:r w:rsidR="009C6ED2">
        <w:rPr>
          <w:rFonts w:ascii="Times New Roman" w:hAnsi="Times New Roman" w:cs="Times New Roman"/>
          <w:b/>
          <w:sz w:val="32"/>
          <w:szCs w:val="24"/>
        </w:rPr>
        <w:t>2</w:t>
      </w:r>
      <w:r w:rsidR="00BA3924">
        <w:rPr>
          <w:rFonts w:ascii="Times New Roman" w:hAnsi="Times New Roman" w:cs="Times New Roman"/>
          <w:b/>
          <w:sz w:val="32"/>
          <w:szCs w:val="24"/>
        </w:rPr>
        <w:t>3</w:t>
      </w:r>
      <w:r w:rsidR="008A2CC6" w:rsidRPr="000B397B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="002A59C0" w:rsidRPr="000B397B">
        <w:rPr>
          <w:rFonts w:ascii="Times New Roman" w:hAnsi="Times New Roman" w:cs="Times New Roman"/>
          <w:b/>
          <w:sz w:val="32"/>
          <w:szCs w:val="24"/>
        </w:rPr>
        <w:t>SkillsUSA</w:t>
      </w:r>
      <w:r w:rsidR="00EB7BBC" w:rsidRPr="000B397B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="00744613" w:rsidRPr="000B397B">
        <w:rPr>
          <w:rFonts w:ascii="Times New Roman" w:hAnsi="Times New Roman" w:cs="Times New Roman"/>
          <w:b/>
          <w:sz w:val="32"/>
          <w:szCs w:val="24"/>
        </w:rPr>
        <w:t>Maryland</w:t>
      </w:r>
      <w:r w:rsidR="002A59C0" w:rsidRPr="000B397B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="00071A9F" w:rsidRPr="000B397B">
        <w:rPr>
          <w:rFonts w:ascii="Times New Roman" w:hAnsi="Times New Roman" w:cs="Times New Roman"/>
          <w:b/>
          <w:sz w:val="32"/>
          <w:szCs w:val="24"/>
        </w:rPr>
        <w:t>State</w:t>
      </w:r>
      <w:r w:rsidR="002A59C0" w:rsidRPr="000B397B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="00BA3924">
        <w:rPr>
          <w:rFonts w:ascii="Times New Roman" w:hAnsi="Times New Roman" w:cs="Times New Roman"/>
          <w:b/>
          <w:sz w:val="32"/>
          <w:szCs w:val="24"/>
        </w:rPr>
        <w:t>Leadership and Skills Conference</w:t>
      </w:r>
    </w:p>
    <w:p w14:paraId="044F7637" w14:textId="77777777" w:rsidR="000B397B" w:rsidRDefault="000B397B" w:rsidP="000B397B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B397B">
        <w:rPr>
          <w:rFonts w:ascii="Times New Roman" w:hAnsi="Times New Roman" w:cs="Times New Roman"/>
          <w:b/>
          <w:i/>
          <w:sz w:val="24"/>
          <w:szCs w:val="24"/>
        </w:rPr>
        <w:t>Press Release</w:t>
      </w:r>
    </w:p>
    <w:p w14:paraId="7776CE67" w14:textId="77777777" w:rsidR="000B397B" w:rsidRDefault="00736DB3" w:rsidP="001C087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pict w14:anchorId="0DC8858F">
          <v:rect id="_x0000_i1025" style="width:0;height:1.5pt" o:hralign="center" o:hrstd="t" o:hr="t" fillcolor="#a0a0a0" stroked="f"/>
        </w:pict>
      </w:r>
    </w:p>
    <w:p w14:paraId="14FE5808" w14:textId="6D969E15" w:rsidR="00426D9C" w:rsidRPr="00426D9C" w:rsidRDefault="00426D9C" w:rsidP="00426D9C">
      <w:pPr>
        <w:spacing w:after="0"/>
        <w:rPr>
          <w:rFonts w:ascii="Times New Roman" w:eastAsia="Times New Roman" w:hAnsi="Times New Roman" w:cs="Times New Roman"/>
          <w:sz w:val="21"/>
          <w:szCs w:val="21"/>
          <w:lang w:eastAsia="en-US"/>
        </w:rPr>
      </w:pPr>
    </w:p>
    <w:tbl>
      <w:tblPr>
        <w:tblpPr w:leftFromText="180" w:rightFromText="180" w:vertAnchor="text" w:horzAnchor="margin" w:tblpXSpec="center" w:tblpY="161"/>
        <w:tblW w:w="7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4294"/>
        <w:gridCol w:w="1086"/>
      </w:tblGrid>
      <w:tr w:rsidR="00736DB3" w:rsidRPr="005413B7" w14:paraId="0004932B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0160321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tudent Name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1782F364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ontest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15BFF41C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Medal</w:t>
            </w:r>
          </w:p>
        </w:tc>
      </w:tr>
      <w:tr w:rsidR="00736DB3" w:rsidRPr="005413B7" w14:paraId="5B091928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A8E868D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Jordan Brady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58CCB653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Job Skill Demonstration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407B7375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21BBBFD7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7170294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James Ferrell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18CAA29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ulinary Art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30CC1E8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62E6206F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ABB67AF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Andrew </w:t>
            </w: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Peacy</w:t>
            </w:r>
            <w:proofErr w:type="spellEnd"/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4285707A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Action Skill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1438D23D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5990E3DE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1773DF5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Megan </w:t>
            </w: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Workley</w:t>
            </w:r>
            <w:proofErr w:type="spellEnd"/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4690AE9B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ollision Damage Appraisal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3787388A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3604172C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6829E68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assia Lopez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7C03BEB0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areer Pathways Showcase: Agriculture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36B76E02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76916582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5F9C1A8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Amir Taylor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69873F97" w14:textId="1BED0516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areer Pathways Showcase: Agriculture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049F83D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5E9045F4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2F011FB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hrystian</w:t>
            </w:r>
            <w:proofErr w:type="spellEnd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Hunt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0EEE9770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areer Pathways Showcase: Agriculture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72346193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43322316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FD87DBA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James </w:t>
            </w: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Hovaker</w:t>
            </w:r>
            <w:proofErr w:type="spellEnd"/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0F5C2B7B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raphic Communication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5DFCB82B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41238730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578D82F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Denay Hawkins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380A7112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areer Pathways Showcase: Human Service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03A08BE5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22B424A6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B0622B8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Trinity Wilson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056E9E00" w14:textId="32979E53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areer Pathways Showcase: Human Service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7FB01F77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57986B9C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3EEB710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Paige Harrison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27F1DAF3" w14:textId="38D8E33A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areer Pathways Showcase: Human Service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046952C1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4F94FB03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</w:tcPr>
          <w:p w14:paraId="0D65340A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lang w:eastAsia="en-US"/>
              </w:rPr>
              <w:t>Leslie Nunez-Mendoza</w:t>
            </w:r>
          </w:p>
        </w:tc>
        <w:tc>
          <w:tcPr>
            <w:tcW w:w="4294" w:type="dxa"/>
            <w:shd w:val="clear" w:color="auto" w:fill="auto"/>
            <w:noWrap/>
            <w:vAlign w:val="bottom"/>
          </w:tcPr>
          <w:p w14:paraId="7E8A1A7A" w14:textId="4AB7A750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lang w:eastAsia="en-US"/>
              </w:rPr>
              <w:t>Masonry</w:t>
            </w:r>
          </w:p>
        </w:tc>
        <w:tc>
          <w:tcPr>
            <w:tcW w:w="1086" w:type="dxa"/>
            <w:shd w:val="clear" w:color="auto" w:fill="auto"/>
            <w:noWrap/>
            <w:vAlign w:val="bottom"/>
          </w:tcPr>
          <w:p w14:paraId="1326B907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Gold </w:t>
            </w:r>
          </w:p>
        </w:tc>
      </w:tr>
      <w:tr w:rsidR="00736DB3" w:rsidRPr="005413B7" w14:paraId="34E8A84D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16E8825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Falcon Wilmot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2869B60E" w14:textId="7085031A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Automotive Refinishing Technology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7A79FCEA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1386349A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C8D5F39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Thalia Parker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368AF1F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Restaurant Service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0B71458F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old</w:t>
            </w:r>
          </w:p>
        </w:tc>
      </w:tr>
      <w:tr w:rsidR="00736DB3" w:rsidRPr="005413B7" w14:paraId="0B85BA77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E9CAD85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Blake </w:t>
            </w: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Jarmer</w:t>
            </w:r>
            <w:proofErr w:type="spellEnd"/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7BB99C48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heet Metal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1AAD759D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ilver</w:t>
            </w:r>
          </w:p>
        </w:tc>
      </w:tr>
      <w:tr w:rsidR="00736DB3" w:rsidRPr="005413B7" w14:paraId="7408527A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44F2413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Keondre</w:t>
            </w:r>
            <w:proofErr w:type="spellEnd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Green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0B27B343" w14:textId="19801521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arbering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0D14DA53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ilver</w:t>
            </w:r>
          </w:p>
        </w:tc>
      </w:tr>
      <w:tr w:rsidR="00736DB3" w:rsidRPr="005413B7" w14:paraId="3BD58883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E511897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Hansel Vicente-Godoy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082945E1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Action Skill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326A874E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ilver</w:t>
            </w:r>
          </w:p>
        </w:tc>
      </w:tr>
      <w:tr w:rsidR="00736DB3" w:rsidRPr="005413B7" w14:paraId="7CAA0613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9E2E6E1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James </w:t>
            </w: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Amao</w:t>
            </w:r>
            <w:proofErr w:type="spellEnd"/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60BFFEAF" w14:textId="4BCE1C0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raphic Communication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409A5B3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ilver</w:t>
            </w:r>
          </w:p>
        </w:tc>
      </w:tr>
      <w:tr w:rsidR="00736DB3" w:rsidRPr="005413B7" w14:paraId="6DD343C8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1B7F07A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Amel</w:t>
            </w:r>
            <w:proofErr w:type="spellEnd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Wheatley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28914F9D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aking &amp; Pastry Art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69A804F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ilver</w:t>
            </w:r>
          </w:p>
        </w:tc>
      </w:tr>
      <w:tr w:rsidR="00736DB3" w:rsidRPr="005413B7" w14:paraId="13DDACC8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CDC3781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Allen Koon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074A46C7" w14:textId="18FE68B3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ollision Repair Technology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4789FDE2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ilver</w:t>
            </w:r>
          </w:p>
        </w:tc>
      </w:tr>
      <w:tr w:rsidR="00736DB3" w:rsidRPr="005413B7" w14:paraId="49EA96C1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A3A3ACA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ahara Ward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66EE31D2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Welding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5AFA2858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ilver</w:t>
            </w:r>
          </w:p>
        </w:tc>
      </w:tr>
      <w:tr w:rsidR="00736DB3" w:rsidRPr="005413B7" w14:paraId="1857280D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7A63B5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Martita</w:t>
            </w:r>
            <w:proofErr w:type="spellEnd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Perez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4F3F282F" w14:textId="38567155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Job Interview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44F57A07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ronze</w:t>
            </w:r>
          </w:p>
        </w:tc>
      </w:tr>
      <w:tr w:rsidR="00736DB3" w:rsidRPr="005413B7" w14:paraId="5F815E43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2A83577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Jose Torres-Alfaro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6A17FFA7" w14:textId="2E45D7EB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ulinary Art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35B79950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ronze</w:t>
            </w:r>
          </w:p>
        </w:tc>
      </w:tr>
      <w:tr w:rsidR="00736DB3" w:rsidRPr="005413B7" w14:paraId="0D6E45AC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10A2622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Mason Seitz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7D658824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Plumbing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3B24CA3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ronze</w:t>
            </w:r>
          </w:p>
        </w:tc>
      </w:tr>
      <w:tr w:rsidR="00736DB3" w:rsidRPr="005413B7" w14:paraId="587FB852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A7398F8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William Engbrecht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1FC058DB" w14:textId="7D1E9430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omputer Programming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311D9F94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ronze</w:t>
            </w:r>
          </w:p>
        </w:tc>
      </w:tr>
      <w:tr w:rsidR="00736DB3" w:rsidRPr="005413B7" w14:paraId="22BFCE35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6CF0D89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Nigel Coates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40472240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arbering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03F9D728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ronze</w:t>
            </w:r>
          </w:p>
        </w:tc>
      </w:tr>
      <w:tr w:rsidR="00736DB3" w:rsidRPr="005413B7" w14:paraId="65B3F13C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3569555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alvin Engbrecht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1BAB9BB3" w14:textId="44266C54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Related Technical Math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2180CFE3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ronze</w:t>
            </w:r>
          </w:p>
        </w:tc>
      </w:tr>
      <w:tr w:rsidR="00736DB3" w:rsidRPr="005413B7" w14:paraId="2724BF73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33A665C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Damien Bruce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3275AFEA" w14:textId="5043569F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Collision Damage Appraisal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67EA6B5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ronze</w:t>
            </w:r>
          </w:p>
        </w:tc>
      </w:tr>
      <w:tr w:rsidR="00736DB3" w:rsidRPr="005413B7" w14:paraId="0DB14503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7D16642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Kylie </w:t>
            </w: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Henzon</w:t>
            </w:r>
            <w:proofErr w:type="spellEnd"/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474CD6C1" w14:textId="5FEF7E66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Graphic Communications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69D78FB7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ronze</w:t>
            </w:r>
          </w:p>
        </w:tc>
      </w:tr>
      <w:tr w:rsidR="00736DB3" w:rsidRPr="005413B7" w14:paraId="29575635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4B13C49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Logan Spranger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7E629F32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Extemporaneous Speaking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288249D6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Bronze</w:t>
            </w:r>
          </w:p>
        </w:tc>
      </w:tr>
      <w:tr w:rsidR="00736DB3" w:rsidRPr="005413B7" w14:paraId="46FB0975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6930354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Myah Hazan</w:t>
            </w:r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20F3595A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killsUSA Maryland State Officer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32B78F23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Voted In</w:t>
            </w:r>
          </w:p>
        </w:tc>
      </w:tr>
      <w:tr w:rsidR="00736DB3" w:rsidRPr="005413B7" w14:paraId="6417514B" w14:textId="77777777" w:rsidTr="00736DB3">
        <w:trPr>
          <w:trHeight w:val="300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7A69BE1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Andrew </w:t>
            </w:r>
            <w:proofErr w:type="spellStart"/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Peacy</w:t>
            </w:r>
            <w:proofErr w:type="spellEnd"/>
          </w:p>
        </w:tc>
        <w:tc>
          <w:tcPr>
            <w:tcW w:w="4294" w:type="dxa"/>
            <w:shd w:val="clear" w:color="auto" w:fill="auto"/>
            <w:noWrap/>
            <w:vAlign w:val="bottom"/>
            <w:hideMark/>
          </w:tcPr>
          <w:p w14:paraId="3DB6E06E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SkillsUSA Maryland State Officer</w:t>
            </w:r>
          </w:p>
        </w:tc>
        <w:tc>
          <w:tcPr>
            <w:tcW w:w="1086" w:type="dxa"/>
            <w:shd w:val="clear" w:color="auto" w:fill="auto"/>
            <w:noWrap/>
            <w:vAlign w:val="bottom"/>
            <w:hideMark/>
          </w:tcPr>
          <w:p w14:paraId="2BCC9FB3" w14:textId="77777777" w:rsidR="00736DB3" w:rsidRPr="005413B7" w:rsidRDefault="00736DB3" w:rsidP="00736D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5413B7">
              <w:rPr>
                <w:rFonts w:ascii="Calibri" w:eastAsia="Times New Roman" w:hAnsi="Calibri" w:cs="Calibri"/>
                <w:color w:val="000000"/>
                <w:lang w:eastAsia="en-US"/>
              </w:rPr>
              <w:t>Voted In</w:t>
            </w:r>
          </w:p>
        </w:tc>
      </w:tr>
    </w:tbl>
    <w:p w14:paraId="14A58BF9" w14:textId="6C441756" w:rsidR="00BE54EF" w:rsidRPr="00426D9C" w:rsidRDefault="00BE54EF" w:rsidP="00BE54EF">
      <w:pPr>
        <w:spacing w:after="0"/>
        <w:rPr>
          <w:rFonts w:ascii="Times New Roman" w:eastAsia="Times New Roman" w:hAnsi="Times New Roman" w:cs="Times New Roman"/>
          <w:sz w:val="21"/>
          <w:szCs w:val="21"/>
          <w:u w:val="single"/>
          <w:lang w:eastAsia="en-US"/>
        </w:rPr>
      </w:pPr>
    </w:p>
    <w:p w14:paraId="39DDEA2E" w14:textId="22BD7336" w:rsidR="003F61F5" w:rsidRPr="00426D9C" w:rsidRDefault="003F61F5" w:rsidP="0023603B">
      <w:pPr>
        <w:spacing w:after="0"/>
        <w:ind w:left="720"/>
        <w:jc w:val="both"/>
        <w:rPr>
          <w:rFonts w:ascii="Times New Roman" w:eastAsia="Times New Roman" w:hAnsi="Times New Roman" w:cs="Times New Roman"/>
          <w:sz w:val="21"/>
          <w:szCs w:val="21"/>
          <w:lang w:eastAsia="en-US"/>
        </w:rPr>
      </w:pPr>
    </w:p>
    <w:p w14:paraId="656DC978" w14:textId="77777777" w:rsidR="00935426" w:rsidRPr="00426D9C" w:rsidRDefault="00935426" w:rsidP="000B397B">
      <w:pPr>
        <w:spacing w:after="0"/>
        <w:jc w:val="both"/>
        <w:rPr>
          <w:rFonts w:ascii="Times New Roman" w:eastAsia="Times New Roman" w:hAnsi="Times New Roman" w:cs="Times New Roman"/>
          <w:sz w:val="21"/>
          <w:szCs w:val="21"/>
          <w:lang w:eastAsia="en-US"/>
        </w:rPr>
      </w:pPr>
    </w:p>
    <w:p w14:paraId="72867E94" w14:textId="4E355B7C" w:rsidR="00426D9C" w:rsidRPr="00426D9C" w:rsidRDefault="00426D9C" w:rsidP="00426D9C">
      <w:pPr>
        <w:spacing w:after="0"/>
        <w:jc w:val="both"/>
        <w:rPr>
          <w:rFonts w:ascii="Times New Roman" w:eastAsia="Times New Roman" w:hAnsi="Times New Roman" w:cs="Times New Roman"/>
          <w:sz w:val="21"/>
          <w:szCs w:val="21"/>
          <w:lang w:eastAsia="en-US"/>
        </w:rPr>
      </w:pPr>
      <w:r w:rsidRPr="00426D9C">
        <w:rPr>
          <w:rFonts w:ascii="Times New Roman" w:eastAsia="Times New Roman" w:hAnsi="Times New Roman" w:cs="Times New Roman"/>
          <w:sz w:val="21"/>
          <w:szCs w:val="21"/>
          <w:lang w:eastAsia="en-US"/>
        </w:rPr>
        <w:t xml:space="preserve"> </w:t>
      </w:r>
    </w:p>
    <w:p w14:paraId="3FD6DF87" w14:textId="0733183C" w:rsidR="000B397B" w:rsidRPr="009C6ED2" w:rsidRDefault="00736DB3" w:rsidP="00426D9C">
      <w:pPr>
        <w:rPr>
          <w:rFonts w:ascii="Times New Roman" w:hAnsi="Times New Roman" w:cs="Times New Roman"/>
          <w:sz w:val="24"/>
          <w:szCs w:val="24"/>
        </w:rPr>
      </w:pPr>
      <w:r w:rsidRPr="00426D9C">
        <w:rPr>
          <w:rFonts w:ascii="Times New Roman" w:eastAsia="Times New Roman" w:hAnsi="Times New Roman" w:cs="Times New Roman"/>
          <w:noProof/>
          <w:sz w:val="21"/>
          <w:szCs w:val="21"/>
          <w:lang w:eastAsia="en-US"/>
        </w:rPr>
        <w:drawing>
          <wp:anchor distT="0" distB="0" distL="114300" distR="114300" simplePos="0" relativeHeight="251659264" behindDoc="0" locked="0" layoutInCell="1" allowOverlap="1" wp14:anchorId="2CB2F970" wp14:editId="5809DD05">
            <wp:simplePos x="0" y="0"/>
            <wp:positionH relativeFrom="margin">
              <wp:posOffset>2606675</wp:posOffset>
            </wp:positionH>
            <wp:positionV relativeFrom="paragraph">
              <wp:posOffset>5195570</wp:posOffset>
            </wp:positionV>
            <wp:extent cx="1922929" cy="891558"/>
            <wp:effectExtent l="0" t="0" r="1270" b="3810"/>
            <wp:wrapNone/>
            <wp:docPr id="3" name="Picture 3" descr="https://www.skillsusa.org/wp-content/themes/skills/images/skills-us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skillsusa.org/wp-content/themes/skills/images/skills-usa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2929" cy="891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B397B" w:rsidRPr="009C6ED2" w:rsidSect="001351A0">
      <w:pgSz w:w="12240" w:h="15840" w:code="1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DCwMDAwNzcxN7BQ0lEKTi0uzszPAykwrgUATO7qKywAAAA="/>
  </w:docVars>
  <w:rsids>
    <w:rsidRoot w:val="002A59C0"/>
    <w:rsid w:val="00032082"/>
    <w:rsid w:val="00071A9F"/>
    <w:rsid w:val="000764BF"/>
    <w:rsid w:val="000B1720"/>
    <w:rsid w:val="000B397B"/>
    <w:rsid w:val="000D7465"/>
    <w:rsid w:val="000E29C7"/>
    <w:rsid w:val="000E2DD1"/>
    <w:rsid w:val="0013444A"/>
    <w:rsid w:val="001351A0"/>
    <w:rsid w:val="00154EB1"/>
    <w:rsid w:val="001647C8"/>
    <w:rsid w:val="001A71C8"/>
    <w:rsid w:val="001B5709"/>
    <w:rsid w:val="001C0876"/>
    <w:rsid w:val="001E14BC"/>
    <w:rsid w:val="001E33A5"/>
    <w:rsid w:val="0023603B"/>
    <w:rsid w:val="002A59C0"/>
    <w:rsid w:val="002B5E75"/>
    <w:rsid w:val="002C53DB"/>
    <w:rsid w:val="00307C8F"/>
    <w:rsid w:val="003C2AC4"/>
    <w:rsid w:val="003F61F5"/>
    <w:rsid w:val="00420FE9"/>
    <w:rsid w:val="00426D9C"/>
    <w:rsid w:val="00432118"/>
    <w:rsid w:val="004408A3"/>
    <w:rsid w:val="00454F2F"/>
    <w:rsid w:val="004A5EC6"/>
    <w:rsid w:val="004B70A5"/>
    <w:rsid w:val="004F0634"/>
    <w:rsid w:val="00502B4B"/>
    <w:rsid w:val="005033E0"/>
    <w:rsid w:val="005413B7"/>
    <w:rsid w:val="006172D0"/>
    <w:rsid w:val="0066434C"/>
    <w:rsid w:val="00681BA7"/>
    <w:rsid w:val="00681C24"/>
    <w:rsid w:val="006A26A6"/>
    <w:rsid w:val="006B0460"/>
    <w:rsid w:val="006D1A61"/>
    <w:rsid w:val="00736DB3"/>
    <w:rsid w:val="00744613"/>
    <w:rsid w:val="0078394B"/>
    <w:rsid w:val="007C069E"/>
    <w:rsid w:val="007D506B"/>
    <w:rsid w:val="008257D6"/>
    <w:rsid w:val="00825C41"/>
    <w:rsid w:val="008277B2"/>
    <w:rsid w:val="00831521"/>
    <w:rsid w:val="008A2CC6"/>
    <w:rsid w:val="008D7E79"/>
    <w:rsid w:val="00935426"/>
    <w:rsid w:val="009723CC"/>
    <w:rsid w:val="009800D0"/>
    <w:rsid w:val="009C6ED2"/>
    <w:rsid w:val="00A12863"/>
    <w:rsid w:val="00A300F4"/>
    <w:rsid w:val="00A422F8"/>
    <w:rsid w:val="00A86A04"/>
    <w:rsid w:val="00A92F40"/>
    <w:rsid w:val="00AB59C6"/>
    <w:rsid w:val="00B231DA"/>
    <w:rsid w:val="00B512F5"/>
    <w:rsid w:val="00BA3924"/>
    <w:rsid w:val="00BD2384"/>
    <w:rsid w:val="00BE54EF"/>
    <w:rsid w:val="00C2136D"/>
    <w:rsid w:val="00C633A8"/>
    <w:rsid w:val="00CC05C9"/>
    <w:rsid w:val="00D06690"/>
    <w:rsid w:val="00D42905"/>
    <w:rsid w:val="00D55081"/>
    <w:rsid w:val="00D84F9F"/>
    <w:rsid w:val="00DA6C13"/>
    <w:rsid w:val="00DF27E9"/>
    <w:rsid w:val="00DF4C21"/>
    <w:rsid w:val="00E109B6"/>
    <w:rsid w:val="00E362ED"/>
    <w:rsid w:val="00E7180C"/>
    <w:rsid w:val="00E94EA3"/>
    <w:rsid w:val="00EB7BBC"/>
    <w:rsid w:val="00EE4222"/>
    <w:rsid w:val="00EF1C38"/>
    <w:rsid w:val="00F1727D"/>
    <w:rsid w:val="00F81575"/>
    <w:rsid w:val="00F94C79"/>
    <w:rsid w:val="00FC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1498E69"/>
  <w15:docId w15:val="{536EAC76-5ACF-45FE-8C8C-CFB8CA3C2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23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38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C53D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935426"/>
  </w:style>
  <w:style w:type="paragraph" w:styleId="NormalWeb">
    <w:name w:val="Normal (Web)"/>
    <w:basedOn w:val="Normal"/>
    <w:uiPriority w:val="99"/>
    <w:unhideWhenUsed/>
    <w:rsid w:val="00426D9C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4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086FFF-575B-4BF4-9661-8B7070185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1</Words>
  <Characters>1319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ne Arundel County Public Schools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gans, Michelle A</dc:creator>
  <cp:lastModifiedBy>Rose, Joseph R</cp:lastModifiedBy>
  <cp:revision>2</cp:revision>
  <cp:lastPrinted>2014-02-11T16:12:00Z</cp:lastPrinted>
  <dcterms:created xsi:type="dcterms:W3CDTF">2023-04-13T13:47:00Z</dcterms:created>
  <dcterms:modified xsi:type="dcterms:W3CDTF">2023-04-1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5f05f4c73887680528f0ed9543fa20a6ee56a12f9c58508564d06a387da4f2</vt:lpwstr>
  </property>
</Properties>
</file>